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ห้อง</w:t>
      </w:r>
      <w:r>
        <w:t xml:space="preserve"> </w:t>
      </w:r>
      <w:r>
        <w:t xml:space="preserve">4444</w:t>
      </w:r>
      <w:r>
        <w:t xml:space="preserve"> </w:t>
      </w:r>
      <w:r>
        <w:t xml:space="preserve">(14122021</w:t>
      </w:r>
      <w:r>
        <w:t xml:space="preserve"> </w:t>
      </w:r>
      <w:r>
        <w:t xml:space="preserve">การเขียนโปรแกรมคอมพิวเตอร์</w:t>
      </w:r>
      <w:r>
        <w:t xml:space="preserve"> </w:t>
      </w:r>
      <w:r>
        <w:t xml:space="preserve">ปี</w:t>
      </w:r>
      <w:r>
        <w:t xml:space="preserve"> </w:t>
      </w:r>
      <w:r>
        <w:t xml:space="preserve">1)</w:t>
      </w:r>
    </w:p>
    <w:p>
      <w:pPr>
        <w:pStyle w:val="Date"/>
      </w:pPr>
      <w:r>
        <w:t xml:space="preserve">วันอังคารที่</w:t>
      </w:r>
      <w:r>
        <w:t xml:space="preserve"> </w:t>
      </w:r>
      <w:r>
        <w:t xml:space="preserve">3</w:t>
      </w:r>
      <w:r>
        <w:t xml:space="preserve"> </w:t>
      </w:r>
      <w:r>
        <w:t xml:space="preserve">พฤษภ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นนี้เขายังไม่พูดใช่ไหมพี่ กำลังอยู่ไหนเอ่ยเราไว้ที่ไหนคะเราไว้ได้ 4 ใบที่ 4 แล้วหาสับราม ไปๆ เปิดอันเก่าหรืออันใหม่เปิดไว้ก่อนยังไม่บอก ราคาอันดับแรก ก็คือเปิด โอเคไม่เป็นไรเดี๋ยวสร้างใหม่ Google นะคะ 1 อันแล้วอีกอันหนึ่งก็คือ ตามเวลาเราจะหาโปรแกรม ที่เราจะใช้นี่แหละจำไม่ได้ ตัวช่วยก็คือ แว่นขยายนะ ไปที่แว่นขยายเลยแล้วก็พิมพ์ชื่อโปรแกรมที่เราจะหานะคะ เป็นตัวอะไรล่ะนี่ SUV แม่ไม่ได้ติดตั้งหรือติดตั้งแล้วไม่ใช่หรือ ไม่อย่างนั้นจะรักเธอได้อย่างไร เราว่าเราติดตั้งแล้วนะ นี่ไง ซับลาม Tech ตัวสีส้มนี่นะ โอเคนะคะตอนนี้เด็กๆจะต้องเปิด Google เปิด Google เพื่ออะไร ก่อนที่เราจะ เข้าไปเรียนนะคะ เราต้องการภาพ ที่จะนำมาใช้ ที่จะใช้มีอยู่ 2 อัน คือหาไอคอน นะคะ เป็นไอคอนกับอีกอันหนึ่ง ภาพที่ 2 ก็คือ Background ก็คือภาพที่จะเอาใช้ทำเป็นพื้นหลัง เพราะฉะนั้น Google ก็คือเพื่อให้ค้นหาภาพ ถ้าไม่อยากมีปัญหาเราต้องพิมพ์คำว่าอะไรเข้าไปด้วยนะคะคุยลงไปด้วย Free Download ฟรี แล้วก็ตามด้วยคำว่าดาวน์โหลด วันแรกเราจะหาไอคอนก่อนนะเพราะฉะนั้นก็จะเป็นฟรีดาวน์โหลด ไอคอนนะคะ Double e แล้วก็มี ดาวน์โหลดขึ้นมาแล้วนะคะ แก้จาก Manager เป็นไอคอน คนก็คือไอ aon ไอคอนมันขึ้นเป็นรูปเล็กๆนะคะที่ เอาไว้ตัวนี้จะเอาไว้ทำ คือถ้าพูดถึงเหมือนจะเป็นลักษณะ โลโก้ของเตรียมเราน่ะนะคะ เราก็เลยจะใช้ไอคอน ใครทำพิมพ์เสร็จแล้วกดอะไรกด Enter นะคะ ตัวเล็กไปหรือเปล่านี้ เดี๋ยวขยายให้ ติวฟรีนะคะ f r Double E ฟรี เห็นไหมเห็นหรือยัง แต่จะไม่เห็นพี่ลาภเอาใหม่เอาใหม่ ที่เราหายไปเลยตกจอ เดี๋ยวขยาย หน้าต่างเราก็ได้ โอเคไหมเห็นแล้วนะ จะเห็นชัดค่ะ ไม่ถูกหรอคะ SR The venezia แล้วก็ดาวน์โหลดแล้วก็ตามด้วย Icon เลือก เลือกรูปไอคอนที่จะนำมาใช้ 1 อัน ให้เลือกภาพ รูปที่จะใช้ด่วนสกุลด้วยนะลูก นามสกุลควรจะเป็น PNG นะคะ คุณก็คือ รู้จักไหมรู้จักนามสกุลไหม Fire กว่าจะต้องใส่ผ้ามันจะต้องนามสกุลเป็น PNG นะคะ เพราะฉะนั้นท้ายหาแบล็คกราวน์ก็เหมือนกันนะลูกหาไฟล์ที่เป็นนามสกุล PNG ใครหาไอคอนเสร็จแล้วเอาไปไว้ไหน เก็บไว้ที่โฟลเดอร์ที่สร้างไว้ในสัปดาห์ที่แล้วจำได้นะคะ ฝนเด้อที่เราสั่งไว้น่ะ บอกว่าให้ตั้งชื่อโฟลเดอร์ เป็นชื่อของเด็กๆใช่ไหมคะ นะคะ เอาเก็บไว้ที่นั่นนะเพราะอะไรเพราะเราเขียนโปรแกรม เวลาโปรแกรมมันหาลูกมันก็จะไปตามคนเด้อที่เรา ไหวอยู่แล้วนะคะ หายใจไม่ออก ความทรมานอย่างนึงนะนี่ พิมพ์เสร็จแล้วกด Enter พิมพ์เสร็จหมดทุกคนหรือยังคะ โอเคนะคะ เสร็จแล้วนะคะ กด Enter แล้วนะ ไปโดนอะไรเนี่ย เวลาจะดูถ้าขึ้นอย่างนี้มันเป็น เราจะเอาอันไหน ให้เด็กเลื่อนนะคะ ถึงจะได้ PNG สมมุติ เยอะแยะเลย และเอา 1 รูปนะเด็กอยากได้รูปไหน ยังนึกไม่ออกก็เอามาสัก 1 รูปสมมุติสมมุติ ตอนนี้อยากได้รูป จะเอารูปใบไม้นะคะ อยากได้รูปใบไม้ ฟรีพิคเสียง เลยให้ได้ 1 ลูกนะคะเลือกตามใจนะคะเลือกตามใจชอบตัวเองเลยนะคะ ใช่ๆนามสกุลควรจะเป็น นามสกุล PNG อาจารย์ ถ้าไม่ใช่เพียงจี่ก็จะเป็น jpg อย่างหนึ่ง ไหนดีนะ ไม่เอา ไม่เจอรูปที่ถูกใจอย่าลืมนะคะว่าไปเก็บที่โฟลเดอร์ เราสร้างไว้ด้วย คนอะไรดีเอาไอคอนอะไรดี ไอคอนนึกไม่ออก มันเยอะก็บวกไปสมมุติ บวกนะอะไรเป็น LED อยากได้ไอคอนเป็นรูปใบไม้ว่าอย่างนั้นเถอะค่ะก็เลยหาคำว่าลิฟท์ ก็คือ พี่ก็ไปมันก็จะเจาะจงไงว่าเป็นไอคอนอะไรอย่างนี้ อยากได้ยูนิคอร์นก็เลยหาคำว่ายูนิคอน ตอนนี้อยากได้ยูนิคอนเอาตัวนี้ดีกว่า เราก็เอารูปเล็กๆหน่อยนะคะแล้วก็คลิก download ไม่เอาไม่เอา ยังไม่โหลด เอานี่ก็ได้ ดูด้วยนะคะ ดูชื่อไฟล์ด้วยนะ ระบบไฟอะไรมา ไม่เอาอันนี้มันไม่ค่อย อะไรดี มันต้องให้สายอาบไม่อยากไปอาบนี่นา รูปแล้วอย่าลืมเอา background ด้วยนะคะ icon แล้วก็ background แล้วต้องมี 2 รูปนะคะ กล่าวด้วยนะ background ด้วยนะ ตอนนี้เราได้ยูนิคอนแล้ว icon แล้วนะคะต่อไปเราจะหา Background background เป็นอะไร เราก็ลบตรงฟรีไอคอนออก แล้วพิมพ์คำว่าแบล็คกราวลงไปแทน baac p r o und ยูนิคอร์นมันต้องคู่กับ สายรุ้งก็คือ Rainbow เราก็เลยจะพิมพ์เรนโบว์นะคะเด็กจังได้ background เป็นท้องฟ้าก็พิมพ์ Sky เล่น สมมุติเราจะเอานี่ ก็คือเราอยากได้รูป background เป็นรูปอะไรเด็กๆก็พิมพ์ชื่อบวกด้วยชื่อของรูปที่เราต้องการน่ะ รูปไหนดี เอาสวยๆ ชาลีชาลี เอารูปไหนก็ได้แล้วแต่จะเลือก อย่างเยอะ เอาอันไหนดีเอาอันไหนดีเอาอันนี้แล้วกัน ให้บ่ายหรือ บ๊ายบาย ไปหาของฟรีต่อ ดีนะฟรีนะ OK หรือยังคะ นี่ aesthetic ฟรีแน่นอน คลิกเลยอย่ารอช้า ฟรีค่ะ ฟรี เรียบร้อย ดาวน์โหลดเสร็จแล้ว ของเด็กๆเสร็จหรือยังคะ ไม่ได้ ก่อน อย่างนั้นเลือกมาสัก 1 รูป อย่าคิดเยอะอย่าคิดเยอะ อาจจะต้องมีปัญหาตามหลังมาหรือเปล่าพี่ อย่าลืมนะคะต้องเอาไปไว้ที่โฟลเดอร์ที่เราสร้างไว้ สัปดาห์ที่แล้ว OK หรือยัง ไหนใครเสร็จแล้วบ้าง 1 2 เสร็จหรือยัง ทำไมคิดเยอะ เลือกเอา 1 รูป พิมพ์ว่า พิมพ์ว่า ให้ค้น เดี๋ยวนะ เด็กๆต้องพิมพ์ Google เพื่อ search 2 ตัวนี้นะ background น่ะ อะไรนะ Icon แรกเสร็จหรือยังอันที่ 1 ทำไมยังไม่ขึ้นนะ ใน Google นะคะ ระวังต้องหาภาพไอคอน ได้หรือยัง ได้แล้วได้แล้ว ได้กี่รูป 2 รูปหรือยัง เสร็จหรือยัง background นี่อันที่ 2 นี่ คือเราจะเอาไว้ทำภาพพื้นหลังค่ะ เลือกรูปอะไรก็ได้ที่เป็น background น่ะ อันนี้มันเป็นสีดำอยู่แล้ว ไม่ต้องคิดเยอะ เลือกอันไหนอันหนึ่งมาก่อนก็ได้ถ้านึกไม่ออกเห็นรูปไหนเอามาก่อนเลยนะคะ คือตอนนี้ถึงให้ลองใน ว่าเอามาวางหลังจากนั้นเด็กๆแล้วค่อยไปหาเพื่อเปลี่ยน ใส่ลงไปแล้วไม่พอใจ เปลี่ยนนะคะเพราะฉะนั้นเพราะเปิดเจอปุ๊บเซฟวันเลย โหลดมาเลย 1 ภาพ เลือก 1 ภาพเลือก 1 ภาพทั้ง background และ Icon เพราะมัวแต่มานั่งเลือก เดี๋ยวจะไม่ได้เขียน โปรแกรมต่อนะคะ อันนี้คืออยากให้เลือกภาพใดมาเลยก็ได้ไม่ต้องเลือกมาก เอามาเลยเห็นรูปไหนก็หยิบมาเลย มาเลยเอาเลย นะคะ จะได้ไปต่อได้ แล้วทีนี้อยากเปลี่ยนค่อยไปเปลี่ยนเองทีหลังโอเคไหม ใส่ไปแล้วพอเห็นแล้ว คอยอยู่ในหน้าจอที่เราสร้างแล้วไม่สวย ค่อยไปหารูปเปลี่ยนเองโอเคไหม พอรู้วิธีแล้วว่าจะหาภาพมาแทนกันยังไงนะคะ ให้เวลา 15 นาทีทุกคนจะต้องได้ทัก Icon แล้วก็ Background เพื่อไม่ให้เป็นการเสียเวลาเราจะ fix เวลา เดี๋ยวเราจะถามไปทีละคนนะครับ เด็กๆไม่ได้เปิดระบบหรือ ไม่มีใครเปิดระบบเลยนี่ เครียดเสร็จหรือยัง OK เกลียดเสร็จแล้วนะ เกลียดเสร็จแล้ว สองคนนี้เสร็จแล้ว พายุ เสร็จแล้ว บิว พอดีอบเปิดหรือเครื่องอบ เสร็จหรือยัง ไม่ดูเลย นี่ตัวเองโดนเรียกนี่ เสร็จหรือยัง ยังทำหน้างงว่าทำไมมีรูปตัวเอง ล่ามอบมองพี่ล่าม ตกใจหน้าตัวเอง มองพี่ล่างที่ราบถาม งงเลย ตอนนี้ วันนี้แม่ถาม อยู่ในจอตัวเองก็ได้ดูในจอที่เครื่องก็ได้เหมือนกัน ได้ทั้งสอง งง งงเลย ทำไมเห็นพี่อยู่ 2 ที่ นะคะทุกคน ทุกคนจะต้องเปิด แม่จะถามนี่ แม่ก็จะจิ้มไป รายที่ถูกถาม ไปที่โดนถามนี่ แม่ไปถามคนไหนนี่แม่ก็จะ Switch ไปหาคนนั้น หน้าคนนั้นเขาจะปรากฏอยู่บนหน้าจอเข้าใจไหม ได้รู้ว่าถามใครใช่ไหม งั้นถ้าใครโดนถามนะคะ ตัวเองก็จะไม่อยู่ตรงนี้มาให้แม่เห็น ตอนนี้แม่กำลังถามอบอยู่ โหลดเสร็จหรือยัง เสร็จหรือยัง ไม่ดูเลย เสร็จหรือยังเสร็จหรือยัง โหลดเสร็จหรือยัง ค่ะตอบได้เลยว่าต้องได้เลย ตอบพี่ได้เลย เสร็จแล้วค่ะดาวน์โหลดแล้วค่ะ แล้วนะโอเค ออกไปใครจะเป็นผู้โชคดี หีครูจิ้มไม่มีใครตอบสักคน ถามไปแล้ว จะเป็นรายต่อไป เคอรี่ เชอรี่มองกล้อง หัวเราะเชอรี่เชอรี่เสร็จหรือยัง เสร็จหรือยังยังไม่เสร็จหรือ หมดแล้วค่ะ เสร็จแล้วใช่ไหม ok ไปคนต่อไป เราจะกระโดดไปหา เดี๋ยวนะ อายุไม่เปิดเครื่องหรือ เรื่องพายุเปิดไม่ได้หรือเปล่า เรื่องบิลล่ะ ก็ไม่เปิดหรือ 18 นี่เครื่องใคร 8 เครื่องใคร อายุ OK มองไม่เห็นน่ะ ใส่หน้ากากดูยากอยู่ OK เสร็จแล้วนะ แล้วบิว เสร็จแล้วครับพายุเสร็จแล้วครับ ได้ 2 ภาพแล้วครับ บิลเสร็จหรือยัง ไม่มองกล้อง ยังไม่เสร็จหรือ ได้กี่รูปแล้ว พี่หนึ่งเสร็จหรือยังมีบอกเสร็จแล้วเสร็จแล้วเหมือนกันครับ ใช่ครับ อย่างนั้นเหรอ พี่แฝด พี่แฝดหมายเลข 17 พี่แฝด ไม่ได้เปิดโปรแกรมหรือ 8 เห็นไหม แสดงว่าแฟนไม่ได้เปิดโปรแกรม แฟนเสร็จหรือยัง พิเศษ OK พิเศษเพราะว่าเปลี่ยนเครื่อง รอแป๊บนึง คนอื่นน่าจะ นิวยังไม่ได้ถามนิว นิวกับโยโกะ เสร็จหรือยังคะ โลโก้เสร็จแล้วนะ งั้นเราจะถามนิว เครื่องหรือเปล่า OK ตัวเองหรือเปล่าตัวเองกำลังกำลังโดนถามนิวกำลังโดนถามเสร็จหรือยัง เปิดหรือยังลูก ที่ 1 เสร็จหรือยัง นครได้หรือยัง เสร็จแล้วไอคอนเสร็จแล้ว ไปอันที่ 2 ยัง ยังไม่เสร็จค่ะ OK อย่างนั้นเหลือตอนนี้คือ เสร็จไปแล้วยังไม่เสร็จอยู่ 2 นะคะ 2 คน ก็คือ 3 4 8 นิ้วแล้วก็บิว ไอ้มินใช่ไหมไอ้มิ้นเสร็จหรือยัง ไอ้มิ้นนั่งเบอร์อะไรนี่ ไม่เห็นเลข ทำไมเครื่องไอ้มิ้นไม่มีเบอร์ กดเบอร์อะไรนี่ 11 หรือ ไม่ไป เครื่องไอ้มิ้นเบอร์อะไรนะ ตอนนี้เหลือ 3 คนนะคะเราต้องรอเพื่อนนะ มันต้องไปพร้อมกัน ไม่อย่างนั้นมันต้องย้อนกลับมา แผนก แต่สร้างโฟลเดอร์ สร้างโฟลเดอร์ชื่อตัวเองนะคะ Drive C ไปที่ไดร์ C แล้วคลิกคำว่า New folder Top 8 เปลี่ยนเครื่องลงโปรแกรมลงใหม่ เพราะฉะนั้นต้องลงต้องไปที่ Drive C นะคะ พรุ่งนี้ ขวา 1 ครั้งแล้วก็คิดว่า สร้าง ว่างเหรอนิวโฟลเดอร์น่ะ นะคะ สร้างโฟลเดอร์ นะคะ โฟลเดอร์ ก็คือชื่อเล่นของแฝด กลับรหัส คลาส 3 ตัวของ 8 นะค่ะ เลขรหัส โอเคไหม ของแต่ตัวเองจะไปทำทำไมทำแล้ว แบตมันยังไม่ได้ทำ ไอ้มุกมาทำตาม วันนี้แม่พอดีแฟนเขาเปลี่ยนเครื่อง ไม่ต้องไม่ต้อง แม่บอกว่าแฝดทำ แล้วให้แปลกไปเอา ถ้า 8 สร้างโฟลเดอร์เสร็จแล้วนะคะ ไฟล์ที่ดาวน์โหลดมาน่ะ ให้ใส่ลงในโฟลเดอร์นี้ ทุกคนจะต้องทำห้องเจ้าโตเด้อที่ตัวเองสร้าง สร้างไว้น่ะ ที่เป็นชื่อตัวเองน่ะ ให้ได้นะคะว่ามันอยู่ไหน หาให้เจอนะ ก็เอารูปที่เราโหลด เอาไปเก็บใส่ไว้ในนั้น ตัวอย่าง โฟลเดอร์ที่แม่สร้างไว้นะเพราะเปิดเข้าไป ตอนนี้ให้ทุกคนเปิดโฟลเดอร์ตัวเองเพื่อโชว์ว่า มีรูป background หรือไอคอนแล้วนะคะเดี๋ยวจะเดินไปตรวจ จะได้เช็คได้ว่ามันอยู่ในโฟลเดอร์ไหมไม่อย่างนั้นเดี๋ยวพอเขียนโค้ด ก็คนไม่เอาไปใส่ในโฟลเดอร์ตัวเองไว้ ว่าทำไมมันหาไม่เจอก็จะถาม เปิดมาแล้ว ทำไมมันไม่เป็นรูปเหมือนของแม่ใช่หรือเปล่าคะ ให้เด็กๆคลิกขวา ขวาที่โฟลเดอร์เรา แล้วเลือกคำว่า มองมุมมองหรือว่าวิวน่ะค่ะ เห็นไหม หรือว่าวิวให้เด็กๆเลือกเป็นอันที่ 2 น่ะ อะไรนะ ภาษาไทย ไอคอนขนาดใหญ่ แล้วจะได้เห็นว่า อ๋อเรามีรูปไอคอนแล้ว background แล้ว เราจะได้เห็นว่ามีจริงนะคะไปโหลดรูปมาจริง เห็นเป็นชื่อไฟล์มันจะดูไม่ออกใช่หรือเปล่าว่าเป็นรูปภาพอย่างนี้นะคะ เห็นไหมคะ เมนูนี้ที่คลิกขวานี่ มันจะมีบอกว่าเป็นมุมมอง มุมมองก็คือให้แสดงนะค่ะ ให้นะตอนนี้มาแสดงอะไรบ้าง ตอนนี้ก็คือให้มาแสดงไอคอนขนาดใหญ่ อยากให้มันแสดงเป็นไอคอนขนาดใหญ่ นะคะ มีหลายแบบนะ แสดงเป็นไอคอนขนาดกลางขนาดเล็กเป็นรายการอะไรพวกนี้ ลองกดเปลี่ยนดูก็ได้นะคะแต่ละแบบ พอเปลี่ยนแล้วมันเป็นอย่างไร นะคะ สามารถใช้คอมพิวเตอร์นี้ลองเล่นได้ แค่อย่าไปกด delete สลับได้ไปจะไปกด delete แค่นั้นเอง 8 ทำไมเป็นเบอร์โยโกะ กูก็เสร็จแล้วนี่ ทำไมถึงไม่ไปครึ่งนิ้วล่ะ เมื่อกี้ยังขึ้นอยู่เลยทำไมตอนนี้ไม่ขึ้นแล้วล่ะ สวิทช์ไปแล้วทำไมมันไม่ไป ไม่เป็นไรเขาเสร็จหรือยังเดี๋ยวเสร็จหรือยัง โอเคนะคะ เรา เด็กๆพร้อมจะไปต่อไหมคะ พร้อมหรือยังคะ พร้อมทั้งคู่ ราคาพร้อมราคา ยกมือขึ้นมาเราจะได้รู้ด้วย แรก เทวรูป รำแท็กให้เปิดขึ้นมาทิ้งไว้นะ เปิดขึ้นมาอีก 1 ครั้ง ไม่ได้ยินอยู่ใช่ไหม ได้ยินน่ะ เจ้านี่มันได้ยิน โอเคนะคะ หลับหรือยังถ้ายังไม่เปิด ขึ้นหน้านี้หน้าต่างสีดำๆแบบนี้ขึ้นมา สังเกตที่ไหน โลโก้โปรแกรมเรา สีส้มๆนิ เปิดหรือยังครับเปิดนะ เมื่อใดที่เปิดมันก็จะขึ้นหน้าต่างทรัพย์รามใช่ไหมคะ ขึ้นมา อันดับแรกให้เด็กๆลบ งานเดิมออกให้หมดเลย ลบออกเลยนะคะ เราจะเริ่มใหม่ทั้งหมดเพราะฉะนั้น ใช้เมาส์ใช่ไหมใช้เมาส์ลากแล้วก็ Delete รากทำเป็นแถบขอบ ตัวอักษรแล้วกด delete ออก วันนี้เด็กๆจะต้องมีเฉพาะบรรทัดที่ 1 เท่านั้น แสดงหนึ่งเท่านั้น เราจะได้ไม่ต้องเซฟใหม่เอาตัวเดิมนี่แหละ นะคะ มีทุกคนจะเหลือแค่ 1 ระดับเลขบรรทัด ก็คืออยู่บรรทัดที่ 1 เท่านั้นนะคะหนึ่งเท่านั้น โอเคไหม จะไปต่อหรือยังคะ โอเคนะครับพร้อมแล้วนะคะ มีใครยังได้ ยังไม่ได้ 1 บรรทัด อื่นต้องดูสไลด์ก่อนต้องทำความเข้าใจก่อน วิธีโหลดแล้วนะ ลองกดอันไหน ก่อนที่เราจะเขียนเราจะต้องรู้ก่อนว่าโครงสร้างของเกณฑ์ที่เราจะเขียนนี่นะคะ มันจะต้องมีองค์ประกอบอยู่ทั้งหมด ส่วนนะคะ ส่วน ให้ดูที่บรรทัดที่ 1 ไม่ชัดไม่เป็นไรเดี๋ยวเราจะ ค่อยทำ สิ่งที่ควรจะมีในส่วนที่หนึ่งก็คือ Import ได้ไหมคะในสัปดาห์ที่แล้วให้พิมพ์ Import ภัยเคลมใช่ไหมคะ มีคำสั่ง Import pygame ไปเลยเมื่อเริ่มเขียนโฟกันนะคะ มาครั้งหน้าเขียนโปรแกรมใหม่ ฝั่งนี้ จะต้องมีเสมอก็คือ Import นะคะ ถอดอะไร ความหมายของ Import นำเข้าที่เราจะนำเข้าก็คือไฟล์เกม งั้นเราจะพิมพ์ คำว่า Import และตามด้วยชื่อ วันที่ 1 เลยนะคะ พี่เมื่อกี้ให้เปิดไว้นะคะเด็กๆ ซับลามตัวเองไปเปิดซับลาม ลามะหายไปไหนซับลามอยู่ไดร์ C ค่ะ เปิดสีโคราช จะต้องสิ้นสุด การนำเสนอ มหาทรัพย์ร้านไม่เจอยกมือ เธออยู่นะ บรรทัดที่ 1 นะคะ ให้ทำการนำเข้าโมดุลที่มีชื่อว่าไพ่เกม คำสั่งที่ใช้ก็คือ Import im po ภาชี เห็นไหมคะ เมื่อเราพิมพ์ขอโทษทำไม แป๊บนึงแป๊บนึง สลับหน้าก่อน เอาใหม่นะคะ บรรทัดที่ 1 สิ่งที่เด็กจะต้องพิมพ์คือคำว่า Import นะคะ จะบอกให้โปรแกรมมันไปนำเข้ามาดูที่ชื่อว่าพายเกม เพราะฉะนั้นตัวคำสั่งคือชื่อว่า Import ก็พิมพ์ i m p o r t เห็นตัวอักษรชัดไหม หรือว่าเล็กไป ข้างหลังว่าอย่างไรคะ อายุเห็นชัดไหมลูก เห็นชัดหรือเปล่า อยู่ไหนนะ 95 หมายเลขเครื่องก่อน เดี๋ยวเราถาม เครื่องอยู่หลังๆ รอบบิลนะไม่ค่อยมีปัญหาเพราะเจ้าบิวมันสูง พายุเห็นในหน้าจออยู่ใช่ไหมคะ ข้อความที่พิมพ์ในหน้าจออยู่นะเห็นหรือเปล่าคะ ใช่ไหมครับ เห็นชัดไหม เฮ็ดอยู่ครับตัวใหญ่อยู่ครับ ตัวใหญ่อยู่นะโอเค Import อีแม่บอกให้ Import อะไรนะ Import module ชื่อว่าอะไร pygame เพราะฉะนั้น Import ปุ๊บ เพื่อเว้นวรรค 1 ครั้ง แล้วก็ตามด้วยชื่อโมดุลที่บอกไปเมื่อกี้ก็คือพายเอ็มนะคะ คำสั่งนี้ทำให้ขึ้นใจเลยนะครับเพราะว่า เมื่อเราสร้างโปรแกรมใหม่เราจะต้องบอก Import ทุกครั้งนะคะ ก็คือแจ้งเพื่อให้โปรแกรมอะไรเปิดโมดุลการใช้งานนะคะ เราได้ส่วนที่ 1 แล้วนะ ในโครงสร้างส่วนที่ 2 ต่อค่ะ ให้ดูที่สดที่ 2 ต่อนะคะ สนธิ 2 Infinite ส่วนของ Infinite เนี่ย ฮ่าๆๆ เล่นเกม ให้นึกถึง เป็นการบอกนะบอกเครื่องว่าจะเริ่มทำงานแล้วนะอะไรอย่างนี้นะคะ เพราะฉะนั้นในส่วนที่ 2 หรือวันที่ 2 นะคะ จะเป็นคำสั่งเพื่อบอกให้โปรแกรมเนี่ย มันทำงานนั่นเองนะคะ คำสั่งนี้ก็คือ เนื่องจากว่าเมื่อกี้เราไปเรียกโมดุลในเกมมาแล้วใช่ไหม ฉะนั้นในบรรทัดที่ 2 เราก็จะบอกว่า Thai เกมนี้ ที่ไหนคะ ถ้าใช้ซับลาม เราพิมพ์แค่ภายนอก คำว่าเกม จะขึ้นมาอย่างนี้ เด็กกด Enter เลยไม่ต้องพิมพ์ต่อ เขตว่าออกซิม py แค่นั้น จะขึ้นในเกมมาให้กด enter ตามดีอย่างไร ว่าอะไร เพราะถ้าเกิดเด็กๆจำคำว่า pygame ได้ไม่หมดทุกตัวนึกออกนะ มันจะพิมพ์ผิดใช่ไหมคะ เมื่อกี้เราพิมพ์แค่ py แล้ว ว่าภัยเกมมันขึ้นมา เมื่อคืนมันไปเรียกใช้โมดุลนั้นนะลูก คะ ก็จะไม่เกิดปัญหาว่าพิมพ์ผิด เข้าใจหรือเปล่า เห็น เราจะใช้แล้วก็กด enter มันก็จะพิมพ์อัตโนมัติเข้าใจไหมเราก็พิมพ์ให้พี่ y ไม่ต้องพิมพ์ยาวเพราะบางทีพิมพ์ยาว บางคนสะกดคำว่าเกมกลับหน้ากลับหลังนึกออกนะ พิมพ์ผิดอย่างนี้ มันก็จะ ปัญหา code error ได้นะคะ กด Enter แล้วตามด้วยอะไร เครื่องหมายดอท แล้วก็ in it นักตะกร้อใส่วงเล็บเปิดนะคะแล้วปิดมันจะมาเองเห็นไหม พี่ก็จะไม่ขึ้น ของแม่นะ บดินทร์เสียงอาจารย์ค่ะ เปิดไมค์แล้วแต่ว่าแคปชั่นไม่ขึ้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ห้อง 4444 (14122021 การเขียนโปรแกรมคอมพิวเตอร์ ปี 1)</dc:title>
  <dc:creator/>
  <cp:keywords/>
  <dcterms:created xsi:type="dcterms:W3CDTF">2022-05-03T04:11:35Z</dcterms:created>
  <dcterms:modified xsi:type="dcterms:W3CDTF">2022-05-03T04:1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 พฤษภาคม 2565 เวลา 09.00 น.</vt:lpwstr>
  </property>
  <property fmtid="{D5CDD505-2E9C-101B-9397-08002B2CF9AE}" pid="3" name="subtitle">
    <vt:lpwstr/>
  </property>
</Properties>
</file>